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52C3" w:rsidRPr="00D7045B" w:rsidRDefault="002D52C3" w:rsidP="00EC4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</w:p>
    <w:p w:rsidR="00FA1E7B" w:rsidRPr="00D7045B" w:rsidRDefault="00FA1E7B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</w:rPr>
        <w:t>Waubun Ogema-White Earth Public Schools</w:t>
      </w:r>
    </w:p>
    <w:p w:rsidR="00FA1E7B" w:rsidRPr="00D7045B" w:rsidRDefault="00FA1E7B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</w:p>
    <w:p w:rsidR="003871E4" w:rsidRPr="00D7045B" w:rsidRDefault="00633476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451E9C30" wp14:editId="425AAC0A">
            <wp:simplePos x="0" y="0"/>
            <wp:positionH relativeFrom="column">
              <wp:posOffset>0</wp:posOffset>
            </wp:positionH>
            <wp:positionV relativeFrom="paragraph">
              <wp:posOffset>548005</wp:posOffset>
            </wp:positionV>
            <wp:extent cx="2113915" cy="542925"/>
            <wp:effectExtent l="0" t="0" r="63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045B"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6C14D305" wp14:editId="75F04992">
            <wp:simplePos x="0" y="0"/>
            <wp:positionH relativeFrom="column">
              <wp:posOffset>4445</wp:posOffset>
            </wp:positionH>
            <wp:positionV relativeFrom="paragraph">
              <wp:posOffset>-635</wp:posOffset>
            </wp:positionV>
            <wp:extent cx="2118995" cy="550545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1899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8A9">
        <w:rPr>
          <w:rFonts w:ascii="Arial" w:hAnsi="Arial" w:cs="Arial"/>
          <w:b/>
        </w:rPr>
        <w:t>Wednesday</w:t>
      </w:r>
      <w:r w:rsidR="00FA1E7B" w:rsidRPr="00D7045B">
        <w:rPr>
          <w:rFonts w:ascii="Arial" w:hAnsi="Arial" w:cs="Arial"/>
          <w:b/>
        </w:rPr>
        <w:t xml:space="preserve">, </w:t>
      </w:r>
      <w:r w:rsidR="00DB50FE">
        <w:rPr>
          <w:rFonts w:ascii="Arial" w:hAnsi="Arial" w:cs="Arial"/>
          <w:b/>
        </w:rPr>
        <w:t>March 21</w:t>
      </w:r>
      <w:r w:rsidR="007B1D1B" w:rsidRPr="00D7045B">
        <w:rPr>
          <w:rFonts w:ascii="Arial" w:hAnsi="Arial" w:cs="Arial"/>
          <w:b/>
        </w:rPr>
        <w:t xml:space="preserve">, </w:t>
      </w:r>
      <w:r w:rsidR="00FE13D2">
        <w:rPr>
          <w:rFonts w:ascii="Arial" w:hAnsi="Arial" w:cs="Arial"/>
          <w:b/>
        </w:rPr>
        <w:t>2022</w:t>
      </w:r>
    </w:p>
    <w:p w:rsidR="00A62993" w:rsidRPr="00D7045B" w:rsidRDefault="00A62993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</w:p>
    <w:p w:rsidR="00FA1E7B" w:rsidRPr="00D7045B" w:rsidRDefault="00DB50FE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t>7:30</w:t>
      </w:r>
      <w:r w:rsidR="000E14EF">
        <w:rPr>
          <w:rFonts w:ascii="Arial" w:hAnsi="Arial" w:cs="Arial"/>
          <w:b/>
          <w:noProof/>
        </w:rPr>
        <w:t xml:space="preserve"> </w:t>
      </w:r>
      <w:r>
        <w:rPr>
          <w:rFonts w:ascii="Arial" w:hAnsi="Arial" w:cs="Arial"/>
          <w:b/>
          <w:noProof/>
        </w:rPr>
        <w:t>AM</w:t>
      </w:r>
    </w:p>
    <w:p w:rsidR="00FA1E7B" w:rsidRPr="00D7045B" w:rsidRDefault="007A28A9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Waubun </w:t>
      </w:r>
      <w:r w:rsidR="00FE13D2">
        <w:rPr>
          <w:rFonts w:ascii="Arial" w:hAnsi="Arial" w:cs="Arial"/>
          <w:b/>
        </w:rPr>
        <w:t xml:space="preserve">Media Center </w:t>
      </w:r>
      <w:r w:rsidR="002C130C">
        <w:rPr>
          <w:rFonts w:ascii="Arial" w:hAnsi="Arial" w:cs="Arial"/>
          <w:b/>
        </w:rPr>
        <w:t>Area</w:t>
      </w:r>
    </w:p>
    <w:p w:rsidR="00A62993" w:rsidRPr="00C00049" w:rsidRDefault="000E14EF" w:rsidP="00EC4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 xml:space="preserve">Minutes </w:t>
      </w: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D7045B">
        <w:rPr>
          <w:rFonts w:ascii="Arial" w:hAnsi="Arial" w:cs="Arial"/>
          <w:b/>
          <w:sz w:val="22"/>
          <w:szCs w:val="22"/>
        </w:rPr>
        <w:t>1.0</w:t>
      </w:r>
      <w:r w:rsidRPr="00D7045B">
        <w:rPr>
          <w:rFonts w:ascii="Arial" w:hAnsi="Arial" w:cs="Arial"/>
          <w:b/>
          <w:sz w:val="22"/>
          <w:szCs w:val="22"/>
        </w:rPr>
        <w:tab/>
        <w:t>Call to Order</w:t>
      </w: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D7045B">
        <w:rPr>
          <w:rFonts w:ascii="Arial" w:hAnsi="Arial" w:cs="Arial"/>
          <w:sz w:val="22"/>
          <w:szCs w:val="22"/>
        </w:rPr>
        <w:tab/>
      </w:r>
      <w:r w:rsidRPr="00D7045B">
        <w:rPr>
          <w:rFonts w:ascii="Arial" w:hAnsi="Arial" w:cs="Arial"/>
          <w:sz w:val="22"/>
          <w:szCs w:val="22"/>
        </w:rPr>
        <w:tab/>
        <w:t>Time Called to Order:</w:t>
      </w:r>
      <w:r w:rsidR="003C70AB">
        <w:rPr>
          <w:rFonts w:ascii="Arial" w:hAnsi="Arial" w:cs="Arial"/>
          <w:sz w:val="22"/>
          <w:szCs w:val="22"/>
        </w:rPr>
        <w:t>7:</w:t>
      </w:r>
      <w:r w:rsidR="001004FA">
        <w:rPr>
          <w:rFonts w:ascii="Arial" w:hAnsi="Arial" w:cs="Arial"/>
          <w:sz w:val="22"/>
          <w:szCs w:val="22"/>
        </w:rPr>
        <w:t>44</w:t>
      </w:r>
      <w:bookmarkStart w:id="0" w:name="_GoBack"/>
      <w:bookmarkEnd w:id="0"/>
      <w:r w:rsidR="003C70AB">
        <w:rPr>
          <w:rFonts w:ascii="Arial" w:hAnsi="Arial" w:cs="Arial"/>
          <w:sz w:val="22"/>
          <w:szCs w:val="22"/>
        </w:rPr>
        <w:t>am</w:t>
      </w: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4CD7" w:rsidRDefault="00FA4CD7" w:rsidP="00085A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.0</w:t>
      </w:r>
      <w:r>
        <w:rPr>
          <w:rFonts w:ascii="Arial" w:hAnsi="Arial" w:cs="Arial"/>
          <w:b/>
          <w:sz w:val="22"/>
          <w:szCs w:val="22"/>
        </w:rPr>
        <w:tab/>
        <w:t xml:space="preserve">Roll Call: </w:t>
      </w:r>
      <w:r w:rsidRPr="00D7045B">
        <w:rPr>
          <w:rFonts w:ascii="Arial" w:hAnsi="Arial" w:cs="Arial"/>
          <w:b/>
          <w:sz w:val="22"/>
          <w:szCs w:val="22"/>
        </w:rPr>
        <w:t>Present</w:t>
      </w:r>
      <w:r>
        <w:rPr>
          <w:rFonts w:ascii="Arial" w:hAnsi="Arial" w:cs="Arial"/>
          <w:b/>
          <w:sz w:val="22"/>
          <w:szCs w:val="22"/>
        </w:rPr>
        <w:t xml:space="preserve">: </w:t>
      </w:r>
      <w:r w:rsidR="00990727" w:rsidRPr="00D7045B">
        <w:rPr>
          <w:rFonts w:ascii="Arial" w:hAnsi="Arial" w:cs="Arial"/>
          <w:sz w:val="22"/>
          <w:szCs w:val="22"/>
        </w:rPr>
        <w:t>Vikki Bevins</w:t>
      </w:r>
      <w:r>
        <w:rPr>
          <w:rFonts w:ascii="Arial" w:hAnsi="Arial" w:cs="Arial"/>
          <w:sz w:val="22"/>
          <w:szCs w:val="22"/>
        </w:rPr>
        <w:t>,</w:t>
      </w:r>
      <w:r w:rsidR="002D37A3" w:rsidRPr="00D7045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llan Haugo,</w:t>
      </w:r>
      <w:r w:rsidRPr="00D7045B">
        <w:rPr>
          <w:rFonts w:ascii="Arial" w:hAnsi="Arial" w:cs="Arial"/>
          <w:sz w:val="22"/>
          <w:szCs w:val="22"/>
        </w:rPr>
        <w:t xml:space="preserve"> Christie</w:t>
      </w:r>
      <w:r w:rsidR="003F0D2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Haverkamp</w:t>
      </w:r>
      <w:r w:rsidRPr="00D7045B">
        <w:rPr>
          <w:rFonts w:ascii="Arial" w:hAnsi="Arial" w:cs="Arial"/>
          <w:sz w:val="22"/>
          <w:szCs w:val="22"/>
        </w:rPr>
        <w:t>, Nick</w:t>
      </w:r>
      <w:r w:rsidR="001D370F" w:rsidRPr="00D7045B">
        <w:rPr>
          <w:rFonts w:ascii="Arial" w:hAnsi="Arial" w:cs="Arial"/>
          <w:sz w:val="22"/>
          <w:szCs w:val="22"/>
        </w:rPr>
        <w:t xml:space="preserve"> McArthur</w:t>
      </w:r>
    </w:p>
    <w:p w:rsidR="00085A17" w:rsidRPr="00FA4CD7" w:rsidRDefault="00FA4CD7" w:rsidP="00085A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Absent:   John Zima, Terry Dorman, Derek Hoban</w:t>
      </w:r>
      <w:r w:rsidR="00085A17" w:rsidRPr="00D7045B">
        <w:rPr>
          <w:rFonts w:ascii="Arial" w:hAnsi="Arial" w:cs="Arial"/>
          <w:sz w:val="22"/>
          <w:szCs w:val="22"/>
        </w:rPr>
        <w:tab/>
      </w: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D7045B">
        <w:rPr>
          <w:rFonts w:ascii="Arial" w:hAnsi="Arial" w:cs="Arial"/>
          <w:b/>
          <w:sz w:val="22"/>
          <w:szCs w:val="22"/>
        </w:rPr>
        <w:t>3.0</w:t>
      </w:r>
      <w:r w:rsidRPr="00D7045B">
        <w:rPr>
          <w:rFonts w:ascii="Arial" w:hAnsi="Arial" w:cs="Arial"/>
          <w:b/>
          <w:sz w:val="22"/>
          <w:szCs w:val="22"/>
        </w:rPr>
        <w:tab/>
        <w:t>Pledge of Allegiance</w:t>
      </w: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D7045B" w:rsidRDefault="00423076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D7045B">
        <w:rPr>
          <w:rFonts w:ascii="Arial" w:hAnsi="Arial" w:cs="Arial"/>
          <w:b/>
          <w:sz w:val="22"/>
          <w:szCs w:val="22"/>
        </w:rPr>
        <w:t>4</w:t>
      </w:r>
      <w:r w:rsidR="00FA1E7B" w:rsidRPr="00D7045B">
        <w:rPr>
          <w:rFonts w:ascii="Arial" w:hAnsi="Arial" w:cs="Arial"/>
          <w:b/>
          <w:sz w:val="22"/>
          <w:szCs w:val="22"/>
        </w:rPr>
        <w:t>.0</w:t>
      </w:r>
      <w:r w:rsidR="00FA1E7B" w:rsidRPr="00D7045B">
        <w:rPr>
          <w:rFonts w:ascii="Arial" w:hAnsi="Arial" w:cs="Arial"/>
          <w:b/>
          <w:sz w:val="22"/>
          <w:szCs w:val="22"/>
        </w:rPr>
        <w:tab/>
        <w:t>Approval of Agenda: (Action Item)</w:t>
      </w:r>
    </w:p>
    <w:p w:rsidR="00FA1E7B" w:rsidRPr="00C76493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 w:rsidRPr="00D7045B">
        <w:rPr>
          <w:rFonts w:ascii="Arial" w:hAnsi="Arial" w:cs="Arial"/>
          <w:sz w:val="22"/>
          <w:szCs w:val="22"/>
        </w:rPr>
        <w:t xml:space="preserve">Approval of the agenda for the </w:t>
      </w:r>
      <w:r w:rsidR="00DB50FE">
        <w:rPr>
          <w:rFonts w:ascii="Arial" w:hAnsi="Arial" w:cs="Arial"/>
          <w:sz w:val="22"/>
          <w:szCs w:val="22"/>
        </w:rPr>
        <w:t>March 21</w:t>
      </w:r>
      <w:r w:rsidR="00C76493">
        <w:rPr>
          <w:rFonts w:ascii="Arial" w:hAnsi="Arial" w:cs="Arial"/>
          <w:sz w:val="22"/>
          <w:szCs w:val="22"/>
        </w:rPr>
        <w:t>,</w:t>
      </w:r>
      <w:r w:rsidR="002B37C6" w:rsidRPr="00C76493">
        <w:rPr>
          <w:rFonts w:ascii="Arial" w:hAnsi="Arial" w:cs="Arial"/>
          <w:sz w:val="22"/>
          <w:szCs w:val="22"/>
        </w:rPr>
        <w:t xml:space="preserve"> 2022</w:t>
      </w:r>
      <w:r w:rsidR="00BA1662" w:rsidRPr="00C76493">
        <w:rPr>
          <w:rFonts w:ascii="Arial" w:hAnsi="Arial" w:cs="Arial"/>
          <w:sz w:val="22"/>
          <w:szCs w:val="22"/>
        </w:rPr>
        <w:t>,</w:t>
      </w:r>
      <w:r w:rsidRPr="00C76493">
        <w:rPr>
          <w:rFonts w:ascii="Arial" w:hAnsi="Arial" w:cs="Arial"/>
          <w:sz w:val="22"/>
          <w:szCs w:val="22"/>
        </w:rPr>
        <w:t xml:space="preserve"> as presented.</w:t>
      </w:r>
      <w:r w:rsidR="000E14EF">
        <w:rPr>
          <w:rFonts w:ascii="Arial" w:hAnsi="Arial" w:cs="Arial"/>
          <w:sz w:val="22"/>
          <w:szCs w:val="22"/>
        </w:rPr>
        <w:t xml:space="preserve"> </w:t>
      </w:r>
      <w:r w:rsidR="00DB50FE">
        <w:rPr>
          <w:rFonts w:ascii="Arial" w:hAnsi="Arial" w:cs="Arial"/>
          <w:sz w:val="22"/>
          <w:szCs w:val="22"/>
        </w:rPr>
        <w:t>(Action)</w:t>
      </w:r>
    </w:p>
    <w:p w:rsidR="00FA1E7B" w:rsidRPr="00C76493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76493">
        <w:rPr>
          <w:rFonts w:ascii="Arial" w:hAnsi="Arial" w:cs="Arial"/>
          <w:sz w:val="22"/>
          <w:szCs w:val="22"/>
        </w:rPr>
        <w:tab/>
      </w:r>
      <w:r w:rsidRPr="00C76493">
        <w:rPr>
          <w:rFonts w:ascii="Arial" w:hAnsi="Arial" w:cs="Arial"/>
          <w:sz w:val="22"/>
          <w:szCs w:val="22"/>
        </w:rPr>
        <w:tab/>
      </w:r>
    </w:p>
    <w:p w:rsidR="00FA1E7B" w:rsidRPr="00C76493" w:rsidRDefault="00FA4CD7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tion by Christie Haverkamp, seconded by Vikki Bevins</w:t>
      </w:r>
      <w:r w:rsidR="00FA1E7B" w:rsidRPr="00C76493">
        <w:rPr>
          <w:rFonts w:ascii="Arial" w:hAnsi="Arial" w:cs="Arial"/>
          <w:sz w:val="22"/>
          <w:szCs w:val="22"/>
        </w:rPr>
        <w:t xml:space="preserve">, to approve the agenda for </w:t>
      </w:r>
      <w:r w:rsidR="00DB50FE">
        <w:rPr>
          <w:rFonts w:ascii="Arial" w:hAnsi="Arial" w:cs="Arial"/>
          <w:sz w:val="22"/>
          <w:szCs w:val="22"/>
        </w:rPr>
        <w:t>March 21</w:t>
      </w:r>
      <w:r w:rsidR="002B37C6" w:rsidRPr="00C76493">
        <w:rPr>
          <w:rFonts w:ascii="Arial" w:hAnsi="Arial" w:cs="Arial"/>
          <w:sz w:val="22"/>
          <w:szCs w:val="22"/>
        </w:rPr>
        <w:t>, 2022</w:t>
      </w:r>
      <w:r w:rsidR="00062640" w:rsidRPr="00C76493">
        <w:rPr>
          <w:rFonts w:ascii="Arial" w:hAnsi="Arial" w:cs="Arial"/>
          <w:sz w:val="22"/>
          <w:szCs w:val="22"/>
        </w:rPr>
        <w:t>,</w:t>
      </w:r>
      <w:r w:rsidR="00D06023" w:rsidRPr="00C76493">
        <w:rPr>
          <w:rFonts w:ascii="Arial" w:hAnsi="Arial" w:cs="Arial"/>
          <w:sz w:val="22"/>
          <w:szCs w:val="22"/>
        </w:rPr>
        <w:t xml:space="preserve"> </w:t>
      </w:r>
      <w:r w:rsidR="00FA1E7B" w:rsidRPr="00C76493">
        <w:rPr>
          <w:rFonts w:ascii="Arial" w:hAnsi="Arial" w:cs="Arial"/>
          <w:sz w:val="22"/>
          <w:szCs w:val="22"/>
        </w:rPr>
        <w:t>as presented</w:t>
      </w:r>
      <w:r w:rsidRPr="00C76493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(Action)</w:t>
      </w:r>
    </w:p>
    <w:p w:rsidR="002B37C6" w:rsidRPr="00C76493" w:rsidRDefault="002B37C6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</w:p>
    <w:p w:rsidR="00FA4CD7" w:rsidRPr="00D7045B" w:rsidRDefault="002B37C6" w:rsidP="00FA4CD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FA4CD7">
        <w:rPr>
          <w:rFonts w:ascii="Arial" w:hAnsi="Arial" w:cs="Arial"/>
          <w:sz w:val="22"/>
          <w:szCs w:val="22"/>
        </w:rPr>
        <w:t>Motion Carried</w:t>
      </w:r>
    </w:p>
    <w:p w:rsidR="002B37C6" w:rsidRPr="00D7045B" w:rsidRDefault="002B37C6" w:rsidP="002B37C6">
      <w:pPr>
        <w:pStyle w:val="Normal1"/>
        <w:ind w:left="1440"/>
        <w:rPr>
          <w:color w:val="auto"/>
          <w:szCs w:val="22"/>
        </w:rPr>
      </w:pPr>
    </w:p>
    <w:p w:rsidR="00177C7C" w:rsidRPr="00D7045B" w:rsidRDefault="00177C7C" w:rsidP="00177C7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Cs w:val="22"/>
        </w:rPr>
      </w:pPr>
    </w:p>
    <w:p w:rsidR="00177C7C" w:rsidRPr="00D7045B" w:rsidRDefault="00177C7C" w:rsidP="00177C7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177C7C" w:rsidRDefault="00DB50FE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5.0</w:t>
      </w:r>
      <w:r w:rsidR="00177C7C" w:rsidRPr="00D7045B">
        <w:rPr>
          <w:rFonts w:ascii="Arial" w:eastAsia="Arial" w:hAnsi="Arial" w:cs="Arial"/>
          <w:b/>
          <w:sz w:val="22"/>
          <w:szCs w:val="22"/>
        </w:rPr>
        <w:t xml:space="preserve"> New Business (Discussion/Action)</w:t>
      </w:r>
    </w:p>
    <w:p w:rsidR="00657979" w:rsidRDefault="00657979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7A28A9" w:rsidRPr="006651C7" w:rsidRDefault="00CD31E4" w:rsidP="007A28A9">
      <w:pPr>
        <w:spacing w:line="276" w:lineRule="auto"/>
        <w:ind w:firstLine="720"/>
        <w:rPr>
          <w:rFonts w:ascii="Arial" w:eastAsia="Arial" w:hAnsi="Arial" w:cs="Arial"/>
          <w:szCs w:val="22"/>
        </w:rPr>
      </w:pPr>
      <w:r>
        <w:rPr>
          <w:rFonts w:ascii="Arial" w:eastAsia="Arial" w:hAnsi="Arial" w:cs="Arial"/>
          <w:b/>
          <w:szCs w:val="22"/>
        </w:rPr>
        <w:t>5</w:t>
      </w:r>
      <w:r w:rsidR="007A28A9" w:rsidRPr="006D6057">
        <w:rPr>
          <w:rFonts w:ascii="Arial" w:eastAsia="Arial" w:hAnsi="Arial" w:cs="Arial"/>
          <w:b/>
          <w:szCs w:val="22"/>
        </w:rPr>
        <w:t>.1</w:t>
      </w:r>
      <w:r w:rsidR="007A28A9" w:rsidRPr="00686C22">
        <w:rPr>
          <w:rFonts w:ascii="Arial" w:eastAsia="Arial" w:hAnsi="Arial" w:cs="Arial"/>
          <w:color w:val="7030A0"/>
          <w:szCs w:val="22"/>
        </w:rPr>
        <w:tab/>
      </w:r>
      <w:r w:rsidR="007A28A9" w:rsidRPr="006651C7">
        <w:rPr>
          <w:rFonts w:ascii="Arial" w:eastAsia="Arial" w:hAnsi="Arial" w:cs="Arial"/>
          <w:szCs w:val="22"/>
        </w:rPr>
        <w:t xml:space="preserve">Approve bids for School Forest </w:t>
      </w:r>
      <w:r w:rsidR="0051510A">
        <w:rPr>
          <w:rFonts w:ascii="Arial" w:eastAsia="Arial" w:hAnsi="Arial" w:cs="Arial"/>
          <w:szCs w:val="22"/>
        </w:rPr>
        <w:t xml:space="preserve">Project </w:t>
      </w:r>
      <w:r w:rsidR="00070C80">
        <w:rPr>
          <w:rFonts w:ascii="Arial" w:eastAsia="Arial" w:hAnsi="Arial" w:cs="Arial"/>
          <w:szCs w:val="22"/>
        </w:rPr>
        <w:t>per</w:t>
      </w:r>
      <w:r w:rsidR="0051510A">
        <w:rPr>
          <w:rFonts w:ascii="Arial" w:eastAsia="Arial" w:hAnsi="Arial" w:cs="Arial"/>
          <w:szCs w:val="22"/>
        </w:rPr>
        <w:t xml:space="preserve"> ICS recommendations. </w:t>
      </w:r>
      <w:r w:rsidR="00B86EB5" w:rsidRPr="006651C7">
        <w:rPr>
          <w:rFonts w:ascii="Arial" w:eastAsia="Arial" w:hAnsi="Arial" w:cs="Arial"/>
          <w:szCs w:val="22"/>
        </w:rPr>
        <w:t>(</w:t>
      </w:r>
      <w:r w:rsidR="007A28A9" w:rsidRPr="006651C7">
        <w:rPr>
          <w:rFonts w:ascii="Arial" w:eastAsia="Arial" w:hAnsi="Arial" w:cs="Arial"/>
          <w:szCs w:val="22"/>
        </w:rPr>
        <w:t>Action)</w:t>
      </w:r>
    </w:p>
    <w:p w:rsidR="007A28A9" w:rsidRDefault="00FA4CD7" w:rsidP="007A28A9">
      <w:pPr>
        <w:pStyle w:val="Normal1"/>
        <w:tabs>
          <w:tab w:val="left" w:pos="1530"/>
        </w:tabs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  <w:t>Motion by Vikki Bevins</w:t>
      </w:r>
      <w:r w:rsidR="007A28A9" w:rsidRPr="006651C7">
        <w:rPr>
          <w:color w:val="auto"/>
          <w:szCs w:val="22"/>
        </w:rPr>
        <w:t>,</w:t>
      </w:r>
      <w:r>
        <w:rPr>
          <w:color w:val="auto"/>
          <w:szCs w:val="22"/>
        </w:rPr>
        <w:t xml:space="preserve"> seconded by Christie Haverkamp, to approve bids for </w:t>
      </w:r>
      <w:r w:rsidR="007A28A9" w:rsidRPr="006651C7">
        <w:rPr>
          <w:color w:val="auto"/>
          <w:szCs w:val="22"/>
        </w:rPr>
        <w:t xml:space="preserve">School Forest </w:t>
      </w:r>
      <w:r>
        <w:rPr>
          <w:color w:val="auto"/>
          <w:szCs w:val="22"/>
        </w:rPr>
        <w:tab/>
      </w:r>
      <w:r w:rsidR="00B86EB5" w:rsidRPr="006651C7">
        <w:rPr>
          <w:color w:val="auto"/>
          <w:szCs w:val="22"/>
        </w:rPr>
        <w:t>Project (</w:t>
      </w:r>
      <w:r w:rsidR="007A28A9" w:rsidRPr="006651C7">
        <w:rPr>
          <w:color w:val="auto"/>
          <w:szCs w:val="22"/>
        </w:rPr>
        <w:t>Action)</w:t>
      </w:r>
    </w:p>
    <w:p w:rsidR="00DB50FE" w:rsidRPr="006651C7" w:rsidRDefault="00DB50FE" w:rsidP="007A28A9">
      <w:pPr>
        <w:pStyle w:val="Normal1"/>
        <w:tabs>
          <w:tab w:val="left" w:pos="1530"/>
        </w:tabs>
        <w:ind w:firstLine="720"/>
        <w:rPr>
          <w:color w:val="auto"/>
          <w:szCs w:val="22"/>
        </w:rPr>
      </w:pPr>
    </w:p>
    <w:p w:rsidR="00DB50FE" w:rsidRPr="006651C7" w:rsidRDefault="006651C7" w:rsidP="007A28A9">
      <w:pPr>
        <w:pStyle w:val="Normal1"/>
        <w:tabs>
          <w:tab w:val="left" w:pos="1530"/>
        </w:tabs>
        <w:ind w:firstLine="720"/>
        <w:rPr>
          <w:color w:val="auto"/>
          <w:szCs w:val="22"/>
        </w:rPr>
      </w:pPr>
      <w:r w:rsidRPr="006651C7">
        <w:rPr>
          <w:color w:val="auto"/>
          <w:szCs w:val="22"/>
        </w:rPr>
        <w:tab/>
      </w:r>
    </w:p>
    <w:p w:rsidR="009F217A" w:rsidRPr="00DB50FE" w:rsidRDefault="007A28A9" w:rsidP="00FA4CD7">
      <w:pPr>
        <w:pStyle w:val="Normal1"/>
        <w:ind w:firstLine="720"/>
        <w:rPr>
          <w:szCs w:val="22"/>
        </w:rPr>
      </w:pPr>
      <w:r w:rsidRPr="006651C7">
        <w:rPr>
          <w:color w:val="auto"/>
          <w:szCs w:val="22"/>
        </w:rPr>
        <w:tab/>
      </w:r>
      <w:r w:rsidR="00FA4CD7">
        <w:rPr>
          <w:color w:val="auto"/>
          <w:szCs w:val="22"/>
        </w:rPr>
        <w:t>Motion Carried</w:t>
      </w:r>
      <w:r w:rsidR="00EF6647" w:rsidRPr="006651C7">
        <w:rPr>
          <w:b/>
          <w:szCs w:val="22"/>
        </w:rPr>
        <w:t xml:space="preserve"> </w:t>
      </w:r>
    </w:p>
    <w:p w:rsidR="009F217A" w:rsidRDefault="009F217A" w:rsidP="00B01006">
      <w:pPr>
        <w:pStyle w:val="Normal1"/>
        <w:tabs>
          <w:tab w:val="left" w:pos="1530"/>
        </w:tabs>
        <w:ind w:left="1440"/>
        <w:rPr>
          <w:color w:val="auto"/>
          <w:szCs w:val="22"/>
        </w:rPr>
      </w:pPr>
      <w:r>
        <w:rPr>
          <w:color w:val="auto"/>
          <w:szCs w:val="22"/>
        </w:rPr>
        <w:t xml:space="preserve"> </w:t>
      </w:r>
    </w:p>
    <w:p w:rsidR="00B01006" w:rsidRDefault="00B01006" w:rsidP="00B01006">
      <w:pPr>
        <w:pStyle w:val="Normal1"/>
        <w:tabs>
          <w:tab w:val="left" w:pos="1530"/>
        </w:tabs>
        <w:ind w:firstLine="720"/>
        <w:rPr>
          <w:color w:val="7030A0"/>
          <w:szCs w:val="22"/>
        </w:rPr>
      </w:pPr>
    </w:p>
    <w:p w:rsidR="00B01006" w:rsidRDefault="00B01006" w:rsidP="00BA1662">
      <w:pPr>
        <w:pBdr>
          <w:top w:val="nil"/>
          <w:left w:val="nil"/>
          <w:bottom w:val="nil"/>
          <w:right w:val="nil"/>
          <w:between w:val="nil"/>
        </w:pBdr>
        <w:tabs>
          <w:tab w:val="left" w:pos="1530"/>
        </w:tabs>
        <w:spacing w:line="276" w:lineRule="auto"/>
        <w:rPr>
          <w:rFonts w:ascii="Arial" w:eastAsia="Times New Roman" w:hAnsi="Arial" w:cs="Arial"/>
          <w:b/>
          <w:bCs/>
          <w:sz w:val="22"/>
          <w:szCs w:val="22"/>
        </w:rPr>
      </w:pPr>
    </w:p>
    <w:p w:rsidR="00177C7C" w:rsidRPr="00FE6C89" w:rsidRDefault="00105469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0"/>
        </w:rPr>
        <w:t xml:space="preserve">     </w:t>
      </w:r>
      <w:r w:rsidR="00DB50FE">
        <w:rPr>
          <w:rFonts w:ascii="Arial" w:eastAsia="Arial" w:hAnsi="Arial" w:cs="Arial"/>
          <w:b/>
          <w:sz w:val="22"/>
          <w:szCs w:val="20"/>
        </w:rPr>
        <w:t>6</w:t>
      </w:r>
      <w:r w:rsidR="00177C7C" w:rsidRPr="00FE6C89">
        <w:rPr>
          <w:rFonts w:ascii="Arial" w:eastAsia="Arial" w:hAnsi="Arial" w:cs="Arial"/>
          <w:b/>
          <w:sz w:val="22"/>
          <w:szCs w:val="20"/>
        </w:rPr>
        <w:t>.0 Adjournment</w:t>
      </w:r>
      <w:r w:rsidR="00C9195A" w:rsidRPr="00FE6C89">
        <w:rPr>
          <w:rFonts w:ascii="Arial" w:eastAsia="Arial" w:hAnsi="Arial" w:cs="Arial"/>
          <w:b/>
          <w:sz w:val="22"/>
          <w:szCs w:val="20"/>
        </w:rPr>
        <w:t>:</w:t>
      </w:r>
      <w:r w:rsidR="00177C7C" w:rsidRPr="00FE6C89">
        <w:rPr>
          <w:rFonts w:ascii="Arial" w:eastAsia="Arial" w:hAnsi="Arial" w:cs="Arial"/>
          <w:b/>
          <w:sz w:val="22"/>
          <w:szCs w:val="22"/>
        </w:rPr>
        <w:tab/>
      </w:r>
    </w:p>
    <w:p w:rsidR="00177C7C" w:rsidRPr="00FE6C89" w:rsidRDefault="00FE6C89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 w:rsidRPr="00FE6C89">
        <w:rPr>
          <w:rFonts w:ascii="Arial" w:eastAsia="Arial" w:hAnsi="Arial" w:cs="Arial"/>
          <w:sz w:val="22"/>
          <w:szCs w:val="20"/>
        </w:rPr>
        <w:tab/>
      </w:r>
    </w:p>
    <w:p w:rsidR="00177C7C" w:rsidRPr="00FE6C89" w:rsidRDefault="00177C7C" w:rsidP="00177C7C">
      <w:pPr>
        <w:spacing w:line="276" w:lineRule="auto"/>
        <w:rPr>
          <w:rFonts w:ascii="Arial" w:eastAsia="Arial" w:hAnsi="Arial" w:cs="Arial"/>
          <w:sz w:val="22"/>
          <w:szCs w:val="20"/>
        </w:rPr>
      </w:pPr>
      <w:r w:rsidRPr="00FE6C89">
        <w:rPr>
          <w:rFonts w:ascii="Arial" w:eastAsia="Arial" w:hAnsi="Arial" w:cs="Arial"/>
          <w:sz w:val="22"/>
          <w:szCs w:val="22"/>
        </w:rPr>
        <w:tab/>
        <w:t>Motion by</w:t>
      </w:r>
      <w:r w:rsidR="00FA4CD7">
        <w:rPr>
          <w:rFonts w:ascii="Arial" w:eastAsia="Arial" w:hAnsi="Arial" w:cs="Arial"/>
          <w:sz w:val="22"/>
          <w:szCs w:val="22"/>
        </w:rPr>
        <w:t xml:space="preserve"> Christie Haverkamp, seconded by Allan Haugo, </w:t>
      </w:r>
      <w:r w:rsidRPr="00FE6C89">
        <w:rPr>
          <w:rFonts w:ascii="Arial" w:eastAsia="Arial" w:hAnsi="Arial" w:cs="Arial"/>
          <w:sz w:val="22"/>
          <w:szCs w:val="22"/>
        </w:rPr>
        <w:t xml:space="preserve">to </w:t>
      </w:r>
      <w:r w:rsidRPr="00FE6C89">
        <w:rPr>
          <w:rFonts w:ascii="Arial" w:eastAsia="Arial" w:hAnsi="Arial" w:cs="Arial"/>
          <w:sz w:val="22"/>
          <w:szCs w:val="20"/>
        </w:rPr>
        <w:t xml:space="preserve">approve adjournment at </w:t>
      </w:r>
      <w:r w:rsidR="00FA4CD7">
        <w:rPr>
          <w:rFonts w:ascii="Arial" w:eastAsia="Arial" w:hAnsi="Arial" w:cs="Arial"/>
          <w:sz w:val="22"/>
          <w:szCs w:val="20"/>
        </w:rPr>
        <w:t>7:43pm</w:t>
      </w:r>
    </w:p>
    <w:p w:rsidR="004308F7" w:rsidRPr="00FE6C89" w:rsidRDefault="004308F7" w:rsidP="00177C7C">
      <w:pPr>
        <w:spacing w:line="276" w:lineRule="auto"/>
        <w:rPr>
          <w:rFonts w:ascii="Arial" w:eastAsia="Arial" w:hAnsi="Arial" w:cs="Arial"/>
          <w:sz w:val="22"/>
          <w:szCs w:val="20"/>
        </w:rPr>
      </w:pPr>
    </w:p>
    <w:p w:rsidR="004308F7" w:rsidRPr="00FE6C89" w:rsidRDefault="004308F7" w:rsidP="002C446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Arial" w:hAnsi="Arial" w:cs="Arial"/>
          <w:sz w:val="22"/>
          <w:szCs w:val="20"/>
        </w:rPr>
      </w:pPr>
      <w:r w:rsidRPr="00FE6C89">
        <w:rPr>
          <w:rFonts w:ascii="Arial" w:eastAsia="Arial" w:hAnsi="Arial" w:cs="Arial"/>
          <w:sz w:val="22"/>
          <w:szCs w:val="20"/>
        </w:rPr>
        <w:tab/>
      </w:r>
      <w:r w:rsidRPr="00FE6C89">
        <w:rPr>
          <w:rFonts w:ascii="Arial" w:eastAsia="Arial" w:hAnsi="Arial" w:cs="Arial"/>
          <w:sz w:val="22"/>
          <w:szCs w:val="20"/>
        </w:rPr>
        <w:tab/>
      </w:r>
      <w:r w:rsidRPr="00FE6C89">
        <w:rPr>
          <w:rFonts w:ascii="Arial" w:eastAsia="Arial" w:hAnsi="Arial" w:cs="Arial"/>
          <w:sz w:val="22"/>
          <w:szCs w:val="20"/>
        </w:rPr>
        <w:tab/>
      </w:r>
    </w:p>
    <w:p w:rsidR="004308F7" w:rsidRDefault="00177C7C" w:rsidP="00FA4CD7">
      <w:pPr>
        <w:spacing w:line="276" w:lineRule="auto"/>
        <w:rPr>
          <w:rFonts w:ascii="Arial" w:eastAsia="Arial" w:hAnsi="Arial" w:cs="Arial"/>
          <w:sz w:val="22"/>
          <w:szCs w:val="20"/>
        </w:rPr>
      </w:pPr>
      <w:r w:rsidRPr="00FE6C89">
        <w:rPr>
          <w:rFonts w:ascii="Arial" w:eastAsia="Arial" w:hAnsi="Arial" w:cs="Arial"/>
          <w:sz w:val="22"/>
          <w:szCs w:val="20"/>
        </w:rPr>
        <w:tab/>
      </w:r>
      <w:r w:rsidR="00AF17AC" w:rsidRPr="00FE6C89">
        <w:rPr>
          <w:rFonts w:ascii="Arial" w:eastAsia="Arial" w:hAnsi="Arial" w:cs="Arial"/>
          <w:sz w:val="22"/>
          <w:szCs w:val="20"/>
        </w:rPr>
        <w:tab/>
      </w:r>
      <w:r w:rsidR="00AF17AC" w:rsidRPr="00FE6C89">
        <w:rPr>
          <w:rFonts w:ascii="Arial" w:eastAsia="Arial" w:hAnsi="Arial" w:cs="Arial"/>
          <w:sz w:val="22"/>
          <w:szCs w:val="20"/>
        </w:rPr>
        <w:tab/>
      </w:r>
    </w:p>
    <w:p w:rsidR="000E14EF" w:rsidRDefault="000E14EF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</w:p>
    <w:p w:rsidR="00FA4CD7" w:rsidRDefault="00FA4CD7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  <w:t>__________________________________________</w:t>
      </w:r>
    </w:p>
    <w:p w:rsidR="00FA4CD7" w:rsidRDefault="00FA4CD7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  <w:t>Clerk</w:t>
      </w:r>
    </w:p>
    <w:p w:rsidR="000E14EF" w:rsidRDefault="000E14EF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</w:p>
    <w:p w:rsidR="000E14EF" w:rsidRDefault="000E14EF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</w:p>
    <w:p w:rsidR="000E14EF" w:rsidRDefault="000E14EF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</w:p>
    <w:sectPr w:rsidR="000E14EF" w:rsidSect="00D921B0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48B4" w:rsidRDefault="008448B4" w:rsidP="00E31880">
      <w:r>
        <w:separator/>
      </w:r>
    </w:p>
  </w:endnote>
  <w:endnote w:type="continuationSeparator" w:id="0">
    <w:p w:rsidR="008448B4" w:rsidRDefault="008448B4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48B4" w:rsidRDefault="008448B4" w:rsidP="00E31880">
      <w:r>
        <w:separator/>
      </w:r>
    </w:p>
  </w:footnote>
  <w:footnote w:type="continuationSeparator" w:id="0">
    <w:p w:rsidR="008448B4" w:rsidRDefault="008448B4" w:rsidP="00E3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D639C3"/>
    <w:multiLevelType w:val="hybridMultilevel"/>
    <w:tmpl w:val="C8588020"/>
    <w:lvl w:ilvl="0" w:tplc="B60C772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Y1NbGwMDIxMzBV0lEKTi0uzszPAymwNKsFAE42qY8tAAAA"/>
  </w:docVars>
  <w:rsids>
    <w:rsidRoot w:val="00FA1E7B"/>
    <w:rsid w:val="000067BB"/>
    <w:rsid w:val="0001241D"/>
    <w:rsid w:val="000249F1"/>
    <w:rsid w:val="00027711"/>
    <w:rsid w:val="00027CAA"/>
    <w:rsid w:val="000313EC"/>
    <w:rsid w:val="00031BC2"/>
    <w:rsid w:val="00036702"/>
    <w:rsid w:val="000450F3"/>
    <w:rsid w:val="00050E20"/>
    <w:rsid w:val="0005244B"/>
    <w:rsid w:val="00052E25"/>
    <w:rsid w:val="00060B40"/>
    <w:rsid w:val="000624C0"/>
    <w:rsid w:val="00062640"/>
    <w:rsid w:val="0006271C"/>
    <w:rsid w:val="000701B4"/>
    <w:rsid w:val="00070C80"/>
    <w:rsid w:val="0007466F"/>
    <w:rsid w:val="00074F8C"/>
    <w:rsid w:val="000768AD"/>
    <w:rsid w:val="00085A17"/>
    <w:rsid w:val="00087E6F"/>
    <w:rsid w:val="000A4C99"/>
    <w:rsid w:val="000B30CD"/>
    <w:rsid w:val="000B387A"/>
    <w:rsid w:val="000B4127"/>
    <w:rsid w:val="000C071A"/>
    <w:rsid w:val="000C1EFA"/>
    <w:rsid w:val="000C614A"/>
    <w:rsid w:val="000D0084"/>
    <w:rsid w:val="000E0038"/>
    <w:rsid w:val="000E14EF"/>
    <w:rsid w:val="000E3E8D"/>
    <w:rsid w:val="000E484B"/>
    <w:rsid w:val="000F159C"/>
    <w:rsid w:val="000F36B3"/>
    <w:rsid w:val="000F622E"/>
    <w:rsid w:val="001004FA"/>
    <w:rsid w:val="00105469"/>
    <w:rsid w:val="00120EB2"/>
    <w:rsid w:val="00124B2E"/>
    <w:rsid w:val="00127331"/>
    <w:rsid w:val="001416A0"/>
    <w:rsid w:val="001430C2"/>
    <w:rsid w:val="0014404C"/>
    <w:rsid w:val="0015408B"/>
    <w:rsid w:val="001732CB"/>
    <w:rsid w:val="0017330C"/>
    <w:rsid w:val="00177C7C"/>
    <w:rsid w:val="00177CF4"/>
    <w:rsid w:val="001863EA"/>
    <w:rsid w:val="00191E59"/>
    <w:rsid w:val="00197FDB"/>
    <w:rsid w:val="001A269D"/>
    <w:rsid w:val="001A40A3"/>
    <w:rsid w:val="001A4D36"/>
    <w:rsid w:val="001B16CC"/>
    <w:rsid w:val="001B1C37"/>
    <w:rsid w:val="001B5BBB"/>
    <w:rsid w:val="001B6999"/>
    <w:rsid w:val="001C0996"/>
    <w:rsid w:val="001D370F"/>
    <w:rsid w:val="001D43CF"/>
    <w:rsid w:val="001D750C"/>
    <w:rsid w:val="001E1C93"/>
    <w:rsid w:val="001E2482"/>
    <w:rsid w:val="001E393D"/>
    <w:rsid w:val="001E4F0E"/>
    <w:rsid w:val="001F0A45"/>
    <w:rsid w:val="001F3F99"/>
    <w:rsid w:val="001F6B53"/>
    <w:rsid w:val="00200401"/>
    <w:rsid w:val="00201E9B"/>
    <w:rsid w:val="002065B2"/>
    <w:rsid w:val="00206A8F"/>
    <w:rsid w:val="00220A08"/>
    <w:rsid w:val="002254FF"/>
    <w:rsid w:val="0022715F"/>
    <w:rsid w:val="00235B60"/>
    <w:rsid w:val="00241A4D"/>
    <w:rsid w:val="00245C81"/>
    <w:rsid w:val="00246080"/>
    <w:rsid w:val="00252E04"/>
    <w:rsid w:val="002541E0"/>
    <w:rsid w:val="00255CCA"/>
    <w:rsid w:val="00257FAD"/>
    <w:rsid w:val="002608E0"/>
    <w:rsid w:val="002626D6"/>
    <w:rsid w:val="002626F7"/>
    <w:rsid w:val="00262BFC"/>
    <w:rsid w:val="0026392C"/>
    <w:rsid w:val="00271F57"/>
    <w:rsid w:val="002764D6"/>
    <w:rsid w:val="00284048"/>
    <w:rsid w:val="0028510E"/>
    <w:rsid w:val="00294668"/>
    <w:rsid w:val="002A59F8"/>
    <w:rsid w:val="002A6E92"/>
    <w:rsid w:val="002A7E98"/>
    <w:rsid w:val="002B05C3"/>
    <w:rsid w:val="002B0F63"/>
    <w:rsid w:val="002B2354"/>
    <w:rsid w:val="002B37C6"/>
    <w:rsid w:val="002B7988"/>
    <w:rsid w:val="002C05B2"/>
    <w:rsid w:val="002C130C"/>
    <w:rsid w:val="002C3A2E"/>
    <w:rsid w:val="002C4469"/>
    <w:rsid w:val="002D1711"/>
    <w:rsid w:val="002D37A3"/>
    <w:rsid w:val="002D4D19"/>
    <w:rsid w:val="002D52C3"/>
    <w:rsid w:val="002E095A"/>
    <w:rsid w:val="002E1AB7"/>
    <w:rsid w:val="002E4702"/>
    <w:rsid w:val="002E4FB8"/>
    <w:rsid w:val="002E56D5"/>
    <w:rsid w:val="002F3870"/>
    <w:rsid w:val="002F3986"/>
    <w:rsid w:val="002F4152"/>
    <w:rsid w:val="00304B64"/>
    <w:rsid w:val="00310978"/>
    <w:rsid w:val="00311C82"/>
    <w:rsid w:val="00314BDC"/>
    <w:rsid w:val="00316EA9"/>
    <w:rsid w:val="003268EE"/>
    <w:rsid w:val="003272E8"/>
    <w:rsid w:val="00333B79"/>
    <w:rsid w:val="00342CC3"/>
    <w:rsid w:val="0034334C"/>
    <w:rsid w:val="00343644"/>
    <w:rsid w:val="00344E09"/>
    <w:rsid w:val="003642A1"/>
    <w:rsid w:val="00364777"/>
    <w:rsid w:val="0036485C"/>
    <w:rsid w:val="00365248"/>
    <w:rsid w:val="00365AC0"/>
    <w:rsid w:val="00370453"/>
    <w:rsid w:val="00371673"/>
    <w:rsid w:val="00372FDC"/>
    <w:rsid w:val="00373A79"/>
    <w:rsid w:val="00374A06"/>
    <w:rsid w:val="003812BE"/>
    <w:rsid w:val="00382231"/>
    <w:rsid w:val="003829DC"/>
    <w:rsid w:val="00383325"/>
    <w:rsid w:val="003871E4"/>
    <w:rsid w:val="00387C2D"/>
    <w:rsid w:val="003903AF"/>
    <w:rsid w:val="00391DB9"/>
    <w:rsid w:val="0039214C"/>
    <w:rsid w:val="00397A95"/>
    <w:rsid w:val="003A29C0"/>
    <w:rsid w:val="003A3D2B"/>
    <w:rsid w:val="003A4CDB"/>
    <w:rsid w:val="003B2168"/>
    <w:rsid w:val="003C0501"/>
    <w:rsid w:val="003C4672"/>
    <w:rsid w:val="003C70AB"/>
    <w:rsid w:val="003D02E7"/>
    <w:rsid w:val="003D0B4A"/>
    <w:rsid w:val="003D348E"/>
    <w:rsid w:val="003E50F2"/>
    <w:rsid w:val="003E7A93"/>
    <w:rsid w:val="003F0ACB"/>
    <w:rsid w:val="003F0C0F"/>
    <w:rsid w:val="003F0C12"/>
    <w:rsid w:val="003F0D26"/>
    <w:rsid w:val="003F1FBA"/>
    <w:rsid w:val="003F5BDE"/>
    <w:rsid w:val="00402A8C"/>
    <w:rsid w:val="0041257D"/>
    <w:rsid w:val="0041284D"/>
    <w:rsid w:val="004210E6"/>
    <w:rsid w:val="00423076"/>
    <w:rsid w:val="0042417B"/>
    <w:rsid w:val="0042549D"/>
    <w:rsid w:val="00425E95"/>
    <w:rsid w:val="00426CC5"/>
    <w:rsid w:val="004308F7"/>
    <w:rsid w:val="004353B5"/>
    <w:rsid w:val="00440D63"/>
    <w:rsid w:val="00441625"/>
    <w:rsid w:val="00442C3E"/>
    <w:rsid w:val="004455A2"/>
    <w:rsid w:val="0045542F"/>
    <w:rsid w:val="0045575D"/>
    <w:rsid w:val="004717F0"/>
    <w:rsid w:val="00474E41"/>
    <w:rsid w:val="00486B3E"/>
    <w:rsid w:val="00487A09"/>
    <w:rsid w:val="004B79C7"/>
    <w:rsid w:val="004C16BE"/>
    <w:rsid w:val="004C16FC"/>
    <w:rsid w:val="004C3C9B"/>
    <w:rsid w:val="004D10E9"/>
    <w:rsid w:val="004D1370"/>
    <w:rsid w:val="004D25FA"/>
    <w:rsid w:val="004E0BB2"/>
    <w:rsid w:val="004F24BD"/>
    <w:rsid w:val="004F503C"/>
    <w:rsid w:val="00501B9E"/>
    <w:rsid w:val="00503834"/>
    <w:rsid w:val="00510C91"/>
    <w:rsid w:val="005138A5"/>
    <w:rsid w:val="0051510A"/>
    <w:rsid w:val="00527D56"/>
    <w:rsid w:val="005332B7"/>
    <w:rsid w:val="00544EFC"/>
    <w:rsid w:val="00553513"/>
    <w:rsid w:val="00561ACE"/>
    <w:rsid w:val="00584A25"/>
    <w:rsid w:val="00597447"/>
    <w:rsid w:val="005A0B76"/>
    <w:rsid w:val="005A30FD"/>
    <w:rsid w:val="005A5133"/>
    <w:rsid w:val="005B3A63"/>
    <w:rsid w:val="005B422C"/>
    <w:rsid w:val="005C1A5D"/>
    <w:rsid w:val="005C4599"/>
    <w:rsid w:val="005C478D"/>
    <w:rsid w:val="005C75B5"/>
    <w:rsid w:val="005D6CEE"/>
    <w:rsid w:val="005F596B"/>
    <w:rsid w:val="00600C5F"/>
    <w:rsid w:val="00601961"/>
    <w:rsid w:val="00601C39"/>
    <w:rsid w:val="00605AF2"/>
    <w:rsid w:val="00605E47"/>
    <w:rsid w:val="006103BA"/>
    <w:rsid w:val="00612641"/>
    <w:rsid w:val="0061394B"/>
    <w:rsid w:val="006144F2"/>
    <w:rsid w:val="00614C5C"/>
    <w:rsid w:val="006165B4"/>
    <w:rsid w:val="00621F48"/>
    <w:rsid w:val="00625F51"/>
    <w:rsid w:val="00633476"/>
    <w:rsid w:val="00634C0D"/>
    <w:rsid w:val="00635DA9"/>
    <w:rsid w:val="00652A73"/>
    <w:rsid w:val="00657979"/>
    <w:rsid w:val="006651C7"/>
    <w:rsid w:val="00671A97"/>
    <w:rsid w:val="0068381D"/>
    <w:rsid w:val="00686C22"/>
    <w:rsid w:val="00686DD8"/>
    <w:rsid w:val="00687B2F"/>
    <w:rsid w:val="006948A3"/>
    <w:rsid w:val="006966D5"/>
    <w:rsid w:val="006A0ACB"/>
    <w:rsid w:val="006A256A"/>
    <w:rsid w:val="006A289C"/>
    <w:rsid w:val="006A2D80"/>
    <w:rsid w:val="006A5B1D"/>
    <w:rsid w:val="006A6C25"/>
    <w:rsid w:val="006B154E"/>
    <w:rsid w:val="006B249D"/>
    <w:rsid w:val="006B731E"/>
    <w:rsid w:val="006B75C1"/>
    <w:rsid w:val="006C4B4F"/>
    <w:rsid w:val="006C566D"/>
    <w:rsid w:val="006D2E48"/>
    <w:rsid w:val="006D5208"/>
    <w:rsid w:val="006D6057"/>
    <w:rsid w:val="006D6CEA"/>
    <w:rsid w:val="006D7A08"/>
    <w:rsid w:val="006E0BB7"/>
    <w:rsid w:val="006E1631"/>
    <w:rsid w:val="006E1F58"/>
    <w:rsid w:val="006E3C0F"/>
    <w:rsid w:val="006E61CE"/>
    <w:rsid w:val="006F63F1"/>
    <w:rsid w:val="006F69E3"/>
    <w:rsid w:val="007115B6"/>
    <w:rsid w:val="007130FC"/>
    <w:rsid w:val="0071395A"/>
    <w:rsid w:val="00716248"/>
    <w:rsid w:val="007204B1"/>
    <w:rsid w:val="007216BE"/>
    <w:rsid w:val="00725E89"/>
    <w:rsid w:val="007267B1"/>
    <w:rsid w:val="007413F2"/>
    <w:rsid w:val="00741FBB"/>
    <w:rsid w:val="00743BEC"/>
    <w:rsid w:val="007565F0"/>
    <w:rsid w:val="007578B0"/>
    <w:rsid w:val="0076153B"/>
    <w:rsid w:val="00763B21"/>
    <w:rsid w:val="0077599A"/>
    <w:rsid w:val="00777307"/>
    <w:rsid w:val="00783997"/>
    <w:rsid w:val="00783C1A"/>
    <w:rsid w:val="00785634"/>
    <w:rsid w:val="00791EF4"/>
    <w:rsid w:val="00791FF0"/>
    <w:rsid w:val="007A28A9"/>
    <w:rsid w:val="007A4683"/>
    <w:rsid w:val="007B1D1B"/>
    <w:rsid w:val="007B6C97"/>
    <w:rsid w:val="007C0BB6"/>
    <w:rsid w:val="007C17A4"/>
    <w:rsid w:val="007C4EE7"/>
    <w:rsid w:val="007C5555"/>
    <w:rsid w:val="007C6F49"/>
    <w:rsid w:val="007C6FD1"/>
    <w:rsid w:val="007C724C"/>
    <w:rsid w:val="007E2375"/>
    <w:rsid w:val="007E6606"/>
    <w:rsid w:val="007F280A"/>
    <w:rsid w:val="007F2E4F"/>
    <w:rsid w:val="007F4D9B"/>
    <w:rsid w:val="007F4FA5"/>
    <w:rsid w:val="007F61D4"/>
    <w:rsid w:val="007F7DC2"/>
    <w:rsid w:val="00802DF9"/>
    <w:rsid w:val="00817CC2"/>
    <w:rsid w:val="00821E90"/>
    <w:rsid w:val="008237E2"/>
    <w:rsid w:val="008258F8"/>
    <w:rsid w:val="008351E7"/>
    <w:rsid w:val="008448B4"/>
    <w:rsid w:val="00857FEE"/>
    <w:rsid w:val="008721B6"/>
    <w:rsid w:val="008728D3"/>
    <w:rsid w:val="008729F7"/>
    <w:rsid w:val="008741D2"/>
    <w:rsid w:val="00874F84"/>
    <w:rsid w:val="00875A94"/>
    <w:rsid w:val="00876F79"/>
    <w:rsid w:val="0088678D"/>
    <w:rsid w:val="00887C8B"/>
    <w:rsid w:val="00891F23"/>
    <w:rsid w:val="00895BD1"/>
    <w:rsid w:val="00897BCB"/>
    <w:rsid w:val="00897CE1"/>
    <w:rsid w:val="008A2CD9"/>
    <w:rsid w:val="008A6173"/>
    <w:rsid w:val="008A6A2B"/>
    <w:rsid w:val="008A73EC"/>
    <w:rsid w:val="008B0AB3"/>
    <w:rsid w:val="008B2255"/>
    <w:rsid w:val="008B6E3D"/>
    <w:rsid w:val="008D1809"/>
    <w:rsid w:val="008E20AF"/>
    <w:rsid w:val="008E618E"/>
    <w:rsid w:val="008E6805"/>
    <w:rsid w:val="008F254A"/>
    <w:rsid w:val="008F2EAC"/>
    <w:rsid w:val="008F4F77"/>
    <w:rsid w:val="00906F0F"/>
    <w:rsid w:val="009106DE"/>
    <w:rsid w:val="009115DC"/>
    <w:rsid w:val="009117DA"/>
    <w:rsid w:val="00920C8C"/>
    <w:rsid w:val="00923E54"/>
    <w:rsid w:val="00932346"/>
    <w:rsid w:val="00933E7D"/>
    <w:rsid w:val="00940A50"/>
    <w:rsid w:val="00941D7A"/>
    <w:rsid w:val="009432A1"/>
    <w:rsid w:val="00945A64"/>
    <w:rsid w:val="009475B5"/>
    <w:rsid w:val="00952684"/>
    <w:rsid w:val="00955B8E"/>
    <w:rsid w:val="00956D66"/>
    <w:rsid w:val="00973817"/>
    <w:rsid w:val="00973B51"/>
    <w:rsid w:val="00974833"/>
    <w:rsid w:val="009748E0"/>
    <w:rsid w:val="009838A0"/>
    <w:rsid w:val="00990496"/>
    <w:rsid w:val="00990727"/>
    <w:rsid w:val="009908E1"/>
    <w:rsid w:val="00990ECD"/>
    <w:rsid w:val="009911C0"/>
    <w:rsid w:val="00994957"/>
    <w:rsid w:val="00994B35"/>
    <w:rsid w:val="009A11C8"/>
    <w:rsid w:val="009A1512"/>
    <w:rsid w:val="009A6BF1"/>
    <w:rsid w:val="009A728A"/>
    <w:rsid w:val="009B2CF9"/>
    <w:rsid w:val="009B4004"/>
    <w:rsid w:val="009B700A"/>
    <w:rsid w:val="009B7CAA"/>
    <w:rsid w:val="009C6D40"/>
    <w:rsid w:val="009E1B85"/>
    <w:rsid w:val="009E624C"/>
    <w:rsid w:val="009E6BB9"/>
    <w:rsid w:val="009E6EAA"/>
    <w:rsid w:val="009F1C2B"/>
    <w:rsid w:val="009F217A"/>
    <w:rsid w:val="009F2CB0"/>
    <w:rsid w:val="009F366C"/>
    <w:rsid w:val="009F7AEA"/>
    <w:rsid w:val="00A2454B"/>
    <w:rsid w:val="00A31355"/>
    <w:rsid w:val="00A36E7D"/>
    <w:rsid w:val="00A5005A"/>
    <w:rsid w:val="00A60336"/>
    <w:rsid w:val="00A62993"/>
    <w:rsid w:val="00A6467A"/>
    <w:rsid w:val="00A667F5"/>
    <w:rsid w:val="00A7200F"/>
    <w:rsid w:val="00A7287D"/>
    <w:rsid w:val="00A74689"/>
    <w:rsid w:val="00A800ED"/>
    <w:rsid w:val="00A8464D"/>
    <w:rsid w:val="00A863C6"/>
    <w:rsid w:val="00A95908"/>
    <w:rsid w:val="00AA0BDF"/>
    <w:rsid w:val="00AB3918"/>
    <w:rsid w:val="00AB518C"/>
    <w:rsid w:val="00AC2B18"/>
    <w:rsid w:val="00AC2D7D"/>
    <w:rsid w:val="00AC36C5"/>
    <w:rsid w:val="00AC3DF1"/>
    <w:rsid w:val="00AC3FD6"/>
    <w:rsid w:val="00AD116E"/>
    <w:rsid w:val="00AD2223"/>
    <w:rsid w:val="00AE5286"/>
    <w:rsid w:val="00AF17AC"/>
    <w:rsid w:val="00AF4488"/>
    <w:rsid w:val="00AF4FD7"/>
    <w:rsid w:val="00AF6682"/>
    <w:rsid w:val="00B005AE"/>
    <w:rsid w:val="00B01006"/>
    <w:rsid w:val="00B03A8E"/>
    <w:rsid w:val="00B060EA"/>
    <w:rsid w:val="00B062E8"/>
    <w:rsid w:val="00B14002"/>
    <w:rsid w:val="00B141F7"/>
    <w:rsid w:val="00B23C42"/>
    <w:rsid w:val="00B27D1C"/>
    <w:rsid w:val="00B30F62"/>
    <w:rsid w:val="00B377AB"/>
    <w:rsid w:val="00B43105"/>
    <w:rsid w:val="00B505F1"/>
    <w:rsid w:val="00B50D11"/>
    <w:rsid w:val="00B5143A"/>
    <w:rsid w:val="00B53FE2"/>
    <w:rsid w:val="00B55E5F"/>
    <w:rsid w:val="00B562A7"/>
    <w:rsid w:val="00B57F8A"/>
    <w:rsid w:val="00B65397"/>
    <w:rsid w:val="00B70116"/>
    <w:rsid w:val="00B73FD2"/>
    <w:rsid w:val="00B74D3F"/>
    <w:rsid w:val="00B76B15"/>
    <w:rsid w:val="00B76E13"/>
    <w:rsid w:val="00B86EB5"/>
    <w:rsid w:val="00B93C37"/>
    <w:rsid w:val="00BA1662"/>
    <w:rsid w:val="00BA6333"/>
    <w:rsid w:val="00BA7655"/>
    <w:rsid w:val="00BB1913"/>
    <w:rsid w:val="00BB54FA"/>
    <w:rsid w:val="00BB5DE6"/>
    <w:rsid w:val="00BC07C2"/>
    <w:rsid w:val="00BC0AF2"/>
    <w:rsid w:val="00BD1D48"/>
    <w:rsid w:val="00BD775F"/>
    <w:rsid w:val="00BD7F2C"/>
    <w:rsid w:val="00BE0BFC"/>
    <w:rsid w:val="00BE126D"/>
    <w:rsid w:val="00BE5B56"/>
    <w:rsid w:val="00BF1B84"/>
    <w:rsid w:val="00BF7006"/>
    <w:rsid w:val="00BF7700"/>
    <w:rsid w:val="00C00049"/>
    <w:rsid w:val="00C027D3"/>
    <w:rsid w:val="00C03688"/>
    <w:rsid w:val="00C03F33"/>
    <w:rsid w:val="00C07EAF"/>
    <w:rsid w:val="00C15897"/>
    <w:rsid w:val="00C24956"/>
    <w:rsid w:val="00C30B0D"/>
    <w:rsid w:val="00C352C4"/>
    <w:rsid w:val="00C368E8"/>
    <w:rsid w:val="00C37E63"/>
    <w:rsid w:val="00C41806"/>
    <w:rsid w:val="00C475BA"/>
    <w:rsid w:val="00C530BA"/>
    <w:rsid w:val="00C65D00"/>
    <w:rsid w:val="00C66378"/>
    <w:rsid w:val="00C67EB5"/>
    <w:rsid w:val="00C7107A"/>
    <w:rsid w:val="00C71EEC"/>
    <w:rsid w:val="00C722EA"/>
    <w:rsid w:val="00C73076"/>
    <w:rsid w:val="00C75B38"/>
    <w:rsid w:val="00C76493"/>
    <w:rsid w:val="00C7750A"/>
    <w:rsid w:val="00C86E53"/>
    <w:rsid w:val="00C91346"/>
    <w:rsid w:val="00C9195A"/>
    <w:rsid w:val="00C9435C"/>
    <w:rsid w:val="00C96533"/>
    <w:rsid w:val="00C97B85"/>
    <w:rsid w:val="00CA045A"/>
    <w:rsid w:val="00CA64E6"/>
    <w:rsid w:val="00CB080F"/>
    <w:rsid w:val="00CB3AF1"/>
    <w:rsid w:val="00CC06A5"/>
    <w:rsid w:val="00CC3F38"/>
    <w:rsid w:val="00CD0629"/>
    <w:rsid w:val="00CD31E4"/>
    <w:rsid w:val="00CE772A"/>
    <w:rsid w:val="00D04A69"/>
    <w:rsid w:val="00D04BC7"/>
    <w:rsid w:val="00D06023"/>
    <w:rsid w:val="00D11048"/>
    <w:rsid w:val="00D1386C"/>
    <w:rsid w:val="00D214B1"/>
    <w:rsid w:val="00D22864"/>
    <w:rsid w:val="00D22B39"/>
    <w:rsid w:val="00D30DB1"/>
    <w:rsid w:val="00D375AD"/>
    <w:rsid w:val="00D42B2B"/>
    <w:rsid w:val="00D4453C"/>
    <w:rsid w:val="00D50107"/>
    <w:rsid w:val="00D5126B"/>
    <w:rsid w:val="00D51B4E"/>
    <w:rsid w:val="00D56EE4"/>
    <w:rsid w:val="00D60D44"/>
    <w:rsid w:val="00D613CD"/>
    <w:rsid w:val="00D61A74"/>
    <w:rsid w:val="00D639E2"/>
    <w:rsid w:val="00D642CB"/>
    <w:rsid w:val="00D66ECD"/>
    <w:rsid w:val="00D7045B"/>
    <w:rsid w:val="00D70BA9"/>
    <w:rsid w:val="00D71E40"/>
    <w:rsid w:val="00D72165"/>
    <w:rsid w:val="00D73323"/>
    <w:rsid w:val="00D74023"/>
    <w:rsid w:val="00D74454"/>
    <w:rsid w:val="00D83154"/>
    <w:rsid w:val="00D921B0"/>
    <w:rsid w:val="00DB0952"/>
    <w:rsid w:val="00DB50FE"/>
    <w:rsid w:val="00DB5FF7"/>
    <w:rsid w:val="00DC4F3C"/>
    <w:rsid w:val="00DC6051"/>
    <w:rsid w:val="00DD1DF5"/>
    <w:rsid w:val="00DD2555"/>
    <w:rsid w:val="00DD2C9A"/>
    <w:rsid w:val="00DD2F2A"/>
    <w:rsid w:val="00DD56E0"/>
    <w:rsid w:val="00DE5313"/>
    <w:rsid w:val="00DF115C"/>
    <w:rsid w:val="00DF51BC"/>
    <w:rsid w:val="00E065B2"/>
    <w:rsid w:val="00E06732"/>
    <w:rsid w:val="00E10F59"/>
    <w:rsid w:val="00E112A4"/>
    <w:rsid w:val="00E20602"/>
    <w:rsid w:val="00E24637"/>
    <w:rsid w:val="00E266C1"/>
    <w:rsid w:val="00E26BCE"/>
    <w:rsid w:val="00E3088C"/>
    <w:rsid w:val="00E31820"/>
    <w:rsid w:val="00E31880"/>
    <w:rsid w:val="00E43D6D"/>
    <w:rsid w:val="00E43EF1"/>
    <w:rsid w:val="00E44F18"/>
    <w:rsid w:val="00E519B2"/>
    <w:rsid w:val="00E550A6"/>
    <w:rsid w:val="00E57C3C"/>
    <w:rsid w:val="00E614C9"/>
    <w:rsid w:val="00E65125"/>
    <w:rsid w:val="00E717CC"/>
    <w:rsid w:val="00E717F2"/>
    <w:rsid w:val="00E72FC8"/>
    <w:rsid w:val="00E76269"/>
    <w:rsid w:val="00E913EC"/>
    <w:rsid w:val="00E9198A"/>
    <w:rsid w:val="00E93FB2"/>
    <w:rsid w:val="00E94A67"/>
    <w:rsid w:val="00E95F43"/>
    <w:rsid w:val="00EA09A7"/>
    <w:rsid w:val="00EB246B"/>
    <w:rsid w:val="00EB443E"/>
    <w:rsid w:val="00EB5B0D"/>
    <w:rsid w:val="00EC000E"/>
    <w:rsid w:val="00EC19D6"/>
    <w:rsid w:val="00EC471A"/>
    <w:rsid w:val="00EC6D25"/>
    <w:rsid w:val="00ED2E19"/>
    <w:rsid w:val="00ED3C03"/>
    <w:rsid w:val="00ED3C9A"/>
    <w:rsid w:val="00ED6776"/>
    <w:rsid w:val="00EE2004"/>
    <w:rsid w:val="00EE29B9"/>
    <w:rsid w:val="00EE2A07"/>
    <w:rsid w:val="00EE2B8E"/>
    <w:rsid w:val="00EE4943"/>
    <w:rsid w:val="00EE758F"/>
    <w:rsid w:val="00EF46D5"/>
    <w:rsid w:val="00EF4AD0"/>
    <w:rsid w:val="00EF6647"/>
    <w:rsid w:val="00EF7CA0"/>
    <w:rsid w:val="00F0060F"/>
    <w:rsid w:val="00F13594"/>
    <w:rsid w:val="00F15D65"/>
    <w:rsid w:val="00F236A0"/>
    <w:rsid w:val="00F3292C"/>
    <w:rsid w:val="00F369DF"/>
    <w:rsid w:val="00F45278"/>
    <w:rsid w:val="00F4704E"/>
    <w:rsid w:val="00F516AD"/>
    <w:rsid w:val="00F53D31"/>
    <w:rsid w:val="00F610DF"/>
    <w:rsid w:val="00F61F0B"/>
    <w:rsid w:val="00F62952"/>
    <w:rsid w:val="00F62D51"/>
    <w:rsid w:val="00F8105D"/>
    <w:rsid w:val="00F86F95"/>
    <w:rsid w:val="00F87079"/>
    <w:rsid w:val="00F93753"/>
    <w:rsid w:val="00F9541E"/>
    <w:rsid w:val="00F97188"/>
    <w:rsid w:val="00FA17C2"/>
    <w:rsid w:val="00FA1E7B"/>
    <w:rsid w:val="00FA4BA8"/>
    <w:rsid w:val="00FA4CD7"/>
    <w:rsid w:val="00FA50FE"/>
    <w:rsid w:val="00FC2FF2"/>
    <w:rsid w:val="00FC5D61"/>
    <w:rsid w:val="00FC6518"/>
    <w:rsid w:val="00FD59AF"/>
    <w:rsid w:val="00FD6B0A"/>
    <w:rsid w:val="00FE13D2"/>
    <w:rsid w:val="00FE6C89"/>
    <w:rsid w:val="00FF13FF"/>
    <w:rsid w:val="00FF26AB"/>
    <w:rsid w:val="00FF3DE0"/>
    <w:rsid w:val="00FF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2572443-2FFD-40AF-AAD0-0DF2391FE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1E7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uiPriority w:val="99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1A4D36"/>
  </w:style>
  <w:style w:type="character" w:customStyle="1" w:styleId="aqj">
    <w:name w:val="aqj"/>
    <w:basedOn w:val="DefaultParagraphFont"/>
    <w:rsid w:val="001A4D36"/>
  </w:style>
  <w:style w:type="paragraph" w:customStyle="1" w:styleId="m-5300978703919676709gmail-normal1">
    <w:name w:val="m_-5300978703919676709gmail-normal1"/>
    <w:basedOn w:val="Normal"/>
    <w:rsid w:val="00DC60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-2869807086770430467gmail-normal1">
    <w:name w:val="m_-2869807086770430467gmail-normal1"/>
    <w:basedOn w:val="Normal"/>
    <w:rsid w:val="0015408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BA16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6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9F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2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441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422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7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5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7413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0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127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44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1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19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9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038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485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2623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32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2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0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91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1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3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2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6901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511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0250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37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40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797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51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193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074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8768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45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3585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4792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0244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1176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3193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2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5</cp:revision>
  <cp:lastPrinted>2022-03-18T13:42:00Z</cp:lastPrinted>
  <dcterms:created xsi:type="dcterms:W3CDTF">2022-03-21T13:17:00Z</dcterms:created>
  <dcterms:modified xsi:type="dcterms:W3CDTF">2022-04-21T15:50:00Z</dcterms:modified>
</cp:coreProperties>
</file>